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42A5" w:rsidRPr="00CA42A5" w:rsidRDefault="00254587" w:rsidP="00CA42A5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apstone Project</w:t>
      </w:r>
    </w:p>
    <w:p w:rsidR="00CA42A5" w:rsidRPr="00CA42A5" w:rsidRDefault="00CA42A5" w:rsidP="00CA42A5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#</w:t>
      </w:r>
      <w:proofErr w:type="spellStart"/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myseniorfootprint</w:t>
      </w:r>
      <w:proofErr w:type="spellEnd"/>
    </w:p>
    <w:p w:rsidR="00CA42A5" w:rsidRPr="00CA42A5" w:rsidRDefault="00CA42A5" w:rsidP="00CA42A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did you LEARN from the last twelve years of your life? Create a </w:t>
      </w:r>
      <w:r w:rsidRPr="00CA42A5">
        <w:rPr>
          <w:rFonts w:ascii="Times New Roman" w:hAnsi="Times New Roman" w:cs="Times New Roman"/>
          <w:b/>
          <w:sz w:val="24"/>
          <w:szCs w:val="24"/>
        </w:rPr>
        <w:t xml:space="preserve">philosophical reflection on your twelve-year educational experience and project into your college and adult future.  </w:t>
      </w:r>
      <w:r w:rsidRPr="00CA42A5">
        <w:rPr>
          <w:rFonts w:ascii="Times New Roman" w:hAnsi="Times New Roman" w:cs="Times New Roman"/>
          <w:sz w:val="24"/>
          <w:szCs w:val="24"/>
        </w:rPr>
        <w:t xml:space="preserve">Consider such questions as the impact of family, socioeconomics, mentors, friends, the school, administrators, and teachers on your learning; how your goals and aspirations have developed and changed over time; what you have discovered about yourself as a student and as a human being; what you have discovered about others and the world at large; what you anticipate as the joys and frustrations that lie ahead.  </w:t>
      </w:r>
    </w:p>
    <w:p w:rsidR="00CA42A5" w:rsidRPr="00CA42A5" w:rsidRDefault="00CA42A5" w:rsidP="00CA42A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You have 3-5 minutes to detail or show us what you learned dur</w:t>
      </w:r>
      <w:r w:rsidR="00254587">
        <w:rPr>
          <w:rFonts w:ascii="Times New Roman" w:eastAsia="Times New Roman" w:hAnsi="Times New Roman" w:cs="Times New Roman"/>
          <w:color w:val="000000"/>
          <w:sz w:val="24"/>
          <w:szCs w:val="24"/>
        </w:rPr>
        <w:t>ing your 12 years of education and how it has prepared you for the future.</w:t>
      </w:r>
    </w:p>
    <w:p w:rsidR="00CA42A5" w:rsidRPr="00CA42A5" w:rsidRDefault="00CA42A5" w:rsidP="00CA42A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may work with two other people, </w:t>
      </w:r>
      <w:r w:rsidRPr="00CA42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ut</w:t>
      </w: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CA42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each person will have to turn in a one page detailed typed sheet explaining exactly what you did for the group and how much time you spent on your own work. </w:t>
      </w:r>
    </w:p>
    <w:p w:rsidR="00CA42A5" w:rsidRPr="00CA42A5" w:rsidRDefault="00CA42A5" w:rsidP="00CA42A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Possibilities include:</w:t>
      </w:r>
    </w:p>
    <w:p w:rsidR="00CA42A5" w:rsidRPr="00CA42A5" w:rsidRDefault="00CA42A5" w:rsidP="00CA42A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Video</w:t>
      </w:r>
    </w:p>
    <w:p w:rsidR="00CA42A5" w:rsidRPr="00CA42A5" w:rsidRDefault="00CA42A5" w:rsidP="00CA42A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Youtube</w:t>
      </w:r>
      <w:proofErr w:type="spellEnd"/>
    </w:p>
    <w:p w:rsidR="00CA42A5" w:rsidRPr="00CA42A5" w:rsidRDefault="00CA42A5" w:rsidP="00CA42A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PowerPoint/Keynote/Flash slide show</w:t>
      </w:r>
    </w:p>
    <w:p w:rsidR="00CA42A5" w:rsidRPr="00CA42A5" w:rsidRDefault="00CA42A5" w:rsidP="00CA42A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Animated Movie</w:t>
      </w:r>
    </w:p>
    <w:p w:rsidR="00CA42A5" w:rsidRPr="00CA42A5" w:rsidRDefault="00CA42A5" w:rsidP="00CA42A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Audio file</w:t>
      </w:r>
    </w:p>
    <w:p w:rsidR="00CA42A5" w:rsidRPr="00CA42A5" w:rsidRDefault="00CA42A5" w:rsidP="00CA42A5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peech </w:t>
      </w:r>
    </w:p>
    <w:p w:rsidR="00CA42A5" w:rsidRPr="00CA42A5" w:rsidRDefault="00CA42A5" w:rsidP="00CA42A5">
      <w:pPr>
        <w:numPr>
          <w:ilvl w:val="0"/>
          <w:numId w:val="1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?</w:t>
      </w:r>
    </w:p>
    <w:p w:rsidR="00CA42A5" w:rsidRPr="00CA42A5" w:rsidRDefault="00CA42A5" w:rsidP="00CA42A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Content must be appropriate (of course)</w:t>
      </w:r>
    </w:p>
    <w:p w:rsidR="00CA42A5" w:rsidRPr="00CA42A5" w:rsidRDefault="0099511A" w:rsidP="00CA42A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ue dates: May 14-25</w:t>
      </w:r>
      <w:r w:rsidR="00CA42A5"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sign</w:t>
      </w:r>
      <w:r w:rsidR="00254587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CA42A5"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ups in class)</w:t>
      </w:r>
    </w:p>
    <w:p w:rsidR="00CA42A5" w:rsidRPr="00CA42A5" w:rsidRDefault="00CA42A5" w:rsidP="00CA42A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>Points possible: 200</w:t>
      </w:r>
      <w:r w:rsidR="006B748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ubric to follow.  WOW ME!</w:t>
      </w:r>
    </w:p>
    <w:p w:rsidR="00CA42A5" w:rsidRDefault="00CA42A5" w:rsidP="00CA42A5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ther Important Dates:</w:t>
      </w:r>
    </w:p>
    <w:p w:rsidR="00CA42A5" w:rsidRDefault="0099511A" w:rsidP="00CA42A5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ences</w:t>
      </w:r>
      <w:r w:rsidR="00CA42A5" w:rsidRPr="00CA42A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Essay</w:t>
      </w:r>
      <w:r w:rsidR="00CA42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y 1-2</w:t>
      </w:r>
    </w:p>
    <w:p w:rsidR="00CA42A5" w:rsidRDefault="00CA42A5" w:rsidP="00CA42A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u</w:t>
      </w:r>
      <w:r w:rsidR="0099511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ing the time period of May 3-18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will be viewing, reading, and discussing the good, the bad and the ugly of education.  Please incorporate the discussions, questions and texts (in whatever form they take) into your reflections. </w:t>
      </w:r>
    </w:p>
    <w:p w:rsidR="00CA42A5" w:rsidRPr="00CA42A5" w:rsidRDefault="00CA42A5" w:rsidP="00CA42A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de note: I am granting you freedom to create and </w:t>
      </w:r>
      <w:r w:rsidR="009811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iving you ample time to create your project.  Please if you film during class, DO not disrupt other classes.  AP’s will be notified of this project and if you are a disruption anywhere in the building while you should be working on this, YOU WILL RECEIVE A 0 on the final project.  </w:t>
      </w:r>
    </w:p>
    <w:p w:rsidR="00CA42A5" w:rsidRDefault="00CA42A5" w:rsidP="00CA42A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CA42A5" w:rsidRDefault="00CA42A5" w:rsidP="00CA42A5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A42A5" w:rsidRPr="00CA42A5" w:rsidRDefault="00CA42A5" w:rsidP="00CA42A5">
      <w:pPr>
        <w:rPr>
          <w:rFonts w:ascii="Times New Roman" w:hAnsi="Times New Roman" w:cs="Times New Roman"/>
          <w:sz w:val="24"/>
          <w:szCs w:val="24"/>
        </w:rPr>
      </w:pPr>
    </w:p>
    <w:sectPr w:rsidR="00CA42A5" w:rsidRPr="00CA42A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42A5" w:rsidRDefault="00CA42A5" w:rsidP="00CA42A5">
      <w:pPr>
        <w:spacing w:after="0" w:line="240" w:lineRule="auto"/>
      </w:pPr>
      <w:r>
        <w:separator/>
      </w:r>
    </w:p>
  </w:endnote>
  <w:endnote w:type="continuationSeparator" w:id="0">
    <w:p w:rsidR="00CA42A5" w:rsidRDefault="00CA42A5" w:rsidP="00CA4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42A5" w:rsidRDefault="00CA42A5" w:rsidP="00CA42A5">
      <w:pPr>
        <w:spacing w:after="0" w:line="240" w:lineRule="auto"/>
      </w:pPr>
      <w:r>
        <w:separator/>
      </w:r>
    </w:p>
  </w:footnote>
  <w:footnote w:type="continuationSeparator" w:id="0">
    <w:p w:rsidR="00CA42A5" w:rsidRDefault="00CA42A5" w:rsidP="00CA42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42A5" w:rsidRDefault="00A0073C">
    <w:pPr>
      <w:pStyle w:val="Header"/>
    </w:pPr>
    <w:r>
      <w:t>Forbes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342D75"/>
    <w:multiLevelType w:val="multilevel"/>
    <w:tmpl w:val="3C84E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zE1NzIxNzYxMjBX0lEKTi0uzszPAykwqgUAzykmviwAAAA="/>
  </w:docVars>
  <w:rsids>
    <w:rsidRoot w:val="00CA42A5"/>
    <w:rsid w:val="00254587"/>
    <w:rsid w:val="006B7486"/>
    <w:rsid w:val="009811A2"/>
    <w:rsid w:val="0099511A"/>
    <w:rsid w:val="00A0073C"/>
    <w:rsid w:val="00CA42A5"/>
    <w:rsid w:val="00E11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10C60D-7CE8-41BC-A526-99109DC4D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4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2A5"/>
  </w:style>
  <w:style w:type="paragraph" w:styleId="Footer">
    <w:name w:val="footer"/>
    <w:basedOn w:val="Normal"/>
    <w:link w:val="FooterChar"/>
    <w:uiPriority w:val="99"/>
    <w:unhideWhenUsed/>
    <w:rsid w:val="00CA42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2A5"/>
  </w:style>
  <w:style w:type="paragraph" w:styleId="BalloonText">
    <w:name w:val="Balloon Text"/>
    <w:basedOn w:val="Normal"/>
    <w:link w:val="BalloonTextChar"/>
    <w:uiPriority w:val="99"/>
    <w:semiHidden/>
    <w:unhideWhenUsed/>
    <w:rsid w:val="00A007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7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664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field Public Schools</Company>
  <LinksUpToDate>false</LinksUpToDate>
  <CharactersWithSpaces>1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ational User</dc:creator>
  <cp:lastModifiedBy>Forbes, Andrew</cp:lastModifiedBy>
  <cp:revision>5</cp:revision>
  <cp:lastPrinted>2018-04-23T11:20:00Z</cp:lastPrinted>
  <dcterms:created xsi:type="dcterms:W3CDTF">2017-04-04T10:16:00Z</dcterms:created>
  <dcterms:modified xsi:type="dcterms:W3CDTF">2018-04-23T12:26:00Z</dcterms:modified>
</cp:coreProperties>
</file>